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774BF" w14:textId="3CBDA429" w:rsidR="00750F9A" w:rsidRDefault="00D76D2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//DSA </w:t>
      </w:r>
      <w:proofErr w:type="spellStart"/>
      <w:r>
        <w:rPr>
          <w:rFonts w:ascii="Source Code Pro" w:hAnsi="Source Code Pro"/>
          <w:sz w:val="32"/>
          <w:szCs w:val="32"/>
          <w:lang w:val="en-US"/>
        </w:rPr>
        <w:t>dyanamic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allocation</w:t>
      </w:r>
    </w:p>
    <w:p w14:paraId="524F9342" w14:textId="30A0066C" w:rsidR="00D76D28" w:rsidRDefault="005B461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//array using array</w:t>
      </w:r>
    </w:p>
    <w:p w14:paraId="4027B07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>#include&lt;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stdio.h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&gt;</w:t>
      </w:r>
    </w:p>
    <w:p w14:paraId="4DAA95A8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</w:p>
    <w:p w14:paraId="243C3D9A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 xml:space="preserve">int 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main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)</w:t>
      </w:r>
    </w:p>
    <w:p w14:paraId="3614022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>{</w:t>
      </w:r>
    </w:p>
    <w:p w14:paraId="38A47242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;</w:t>
      </w:r>
    </w:p>
    <w:p w14:paraId="17C015C3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ar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[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5];</w:t>
      </w:r>
    </w:p>
    <w:p w14:paraId="3F0F8DC4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int *p=&amp;</w:t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ar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[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0];</w:t>
      </w:r>
    </w:p>
    <w:p w14:paraId="52BE6D52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</w:p>
    <w:p w14:paraId="6E74C9D0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Ente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elements in array\n ");</w:t>
      </w:r>
    </w:p>
    <w:p w14:paraId="116F2767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for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=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0;i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&lt;5;i++)</w:t>
      </w:r>
    </w:p>
    <w:p w14:paraId="70475130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7B02962B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scan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%d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",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;</w:t>
      </w:r>
    </w:p>
    <w:p w14:paraId="2D47FA04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}</w:t>
      </w:r>
    </w:p>
    <w:p w14:paraId="3D4F31D0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for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=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0;i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&lt;5;i++)</w:t>
      </w:r>
    </w:p>
    <w:p w14:paraId="2236C18B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29ABC831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---------element--------address-------------");</w:t>
      </w:r>
    </w:p>
    <w:p w14:paraId="3E2BB959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n \t%5d \t\t%5d",*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,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);</w:t>
      </w:r>
    </w:p>
    <w:p w14:paraId="2E7251F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</w:p>
    <w:p w14:paraId="72C03BC3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}</w:t>
      </w:r>
    </w:p>
    <w:p w14:paraId="53C19469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return 0;</w:t>
      </w:r>
    </w:p>
    <w:p w14:paraId="06233CC6" w14:textId="4D191D07" w:rsidR="005B4613" w:rsidRDefault="005B4613" w:rsidP="005B4613">
      <w:pPr>
        <w:pBdr>
          <w:bottom w:val="single" w:sz="6" w:space="1" w:color="auto"/>
        </w:pBd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lastRenderedPageBreak/>
        <w:t>}</w:t>
      </w:r>
    </w:p>
    <w:p w14:paraId="30714532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>#include&lt;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stdio.h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&gt;</w:t>
      </w:r>
    </w:p>
    <w:p w14:paraId="0478694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</w:p>
    <w:p w14:paraId="1A6C9C85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 xml:space="preserve">int 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main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)</w:t>
      </w:r>
    </w:p>
    <w:p w14:paraId="53BD6339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>{</w:t>
      </w:r>
    </w:p>
    <w:p w14:paraId="2394516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ar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[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5]={10,20,30,40,50};</w:t>
      </w:r>
    </w:p>
    <w:p w14:paraId="0C04CCF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;</w:t>
      </w:r>
    </w:p>
    <w:p w14:paraId="2F38F28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int *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t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=&amp;</w:t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arr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[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0];</w:t>
      </w:r>
    </w:p>
    <w:p w14:paraId="36BE19F6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First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Value is : %d ",*(ptr+0));</w:t>
      </w:r>
    </w:p>
    <w:p w14:paraId="35F6CD2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Second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Value is : %d ",*(ptr+1));</w:t>
      </w:r>
    </w:p>
    <w:p w14:paraId="582A3D3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Third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Value is : %d ",*(ptr+2));</w:t>
      </w:r>
    </w:p>
    <w:p w14:paraId="677C6410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Fourth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Value is : %d ",*(ptr+3));</w:t>
      </w:r>
    </w:p>
    <w:p w14:paraId="2A17B346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nFifth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Value is : %d ",*(ptr+4));</w:t>
      </w:r>
    </w:p>
    <w:p w14:paraId="6A4548C3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using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 xml:space="preserve"> Loop....");</w:t>
      </w:r>
    </w:p>
    <w:p w14:paraId="7F0553DA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for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=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0;i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&lt;5;i++)</w:t>
      </w:r>
    </w:p>
    <w:p w14:paraId="0A6ECB6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577F10E7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%d</w:t>
      </w:r>
      <w:proofErr w:type="spellEnd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",*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tr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);</w:t>
      </w:r>
    </w:p>
    <w:p w14:paraId="40B854D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%d</w:t>
      </w:r>
      <w:proofErr w:type="spellEnd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",(</w:t>
      </w:r>
      <w:proofErr w:type="spellStart"/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ptr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);</w:t>
      </w:r>
    </w:p>
    <w:p w14:paraId="7A9CB883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}</w:t>
      </w:r>
    </w:p>
    <w:p w14:paraId="695F810F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reverse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...\n");</w:t>
      </w:r>
    </w:p>
    <w:p w14:paraId="0FE705E0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for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=</w:t>
      </w:r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4;i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&gt;=0;i--)</w:t>
      </w:r>
    </w:p>
    <w:p w14:paraId="2CD92BA8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226C983C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%d</w:t>
      </w:r>
      <w:proofErr w:type="spellEnd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",*</w:t>
      </w:r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(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tr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);</w:t>
      </w:r>
    </w:p>
    <w:p w14:paraId="3B190539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lastRenderedPageBreak/>
        <w:tab/>
      </w:r>
      <w:r w:rsidRPr="005B4613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("\n\</w:t>
      </w:r>
      <w:proofErr w:type="spellStart"/>
      <w:r w:rsidRPr="005B4613">
        <w:rPr>
          <w:rFonts w:ascii="Source Code Pro" w:hAnsi="Source Code Pro"/>
          <w:sz w:val="32"/>
          <w:szCs w:val="32"/>
          <w:lang w:val="en-US"/>
        </w:rPr>
        <w:t>t%d</w:t>
      </w:r>
      <w:proofErr w:type="spellEnd"/>
      <w:proofErr w:type="gramStart"/>
      <w:r w:rsidRPr="005B4613">
        <w:rPr>
          <w:rFonts w:ascii="Source Code Pro" w:hAnsi="Source Code Pro"/>
          <w:sz w:val="32"/>
          <w:szCs w:val="32"/>
          <w:lang w:val="en-US"/>
        </w:rPr>
        <w:t>",(</w:t>
      </w:r>
      <w:proofErr w:type="spellStart"/>
      <w:proofErr w:type="gramEnd"/>
      <w:r w:rsidRPr="005B4613">
        <w:rPr>
          <w:rFonts w:ascii="Source Code Pro" w:hAnsi="Source Code Pro"/>
          <w:sz w:val="32"/>
          <w:szCs w:val="32"/>
          <w:lang w:val="en-US"/>
        </w:rPr>
        <w:t>ptr+i</w:t>
      </w:r>
      <w:proofErr w:type="spellEnd"/>
      <w:r w:rsidRPr="005B4613">
        <w:rPr>
          <w:rFonts w:ascii="Source Code Pro" w:hAnsi="Source Code Pro"/>
          <w:sz w:val="32"/>
          <w:szCs w:val="32"/>
          <w:lang w:val="en-US"/>
        </w:rPr>
        <w:t>));</w:t>
      </w:r>
    </w:p>
    <w:p w14:paraId="49EA23DD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</w:p>
    <w:p w14:paraId="366EAC0E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}</w:t>
      </w:r>
    </w:p>
    <w:p w14:paraId="4ECB5599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</w:p>
    <w:p w14:paraId="699FB77B" w14:textId="77777777" w:rsidR="005B4613" w:rsidRPr="005B4613" w:rsidRDefault="005B4613" w:rsidP="005B4613">
      <w:pP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ab/>
        <w:t>return 0;</w:t>
      </w:r>
    </w:p>
    <w:p w14:paraId="1742420B" w14:textId="7D64A9B1" w:rsidR="005B4613" w:rsidRDefault="005B4613" w:rsidP="005B4613">
      <w:pPr>
        <w:pBdr>
          <w:bottom w:val="single" w:sz="6" w:space="1" w:color="auto"/>
        </w:pBdr>
        <w:rPr>
          <w:rFonts w:ascii="Source Code Pro" w:hAnsi="Source Code Pro"/>
          <w:sz w:val="32"/>
          <w:szCs w:val="32"/>
          <w:lang w:val="en-US"/>
        </w:rPr>
      </w:pPr>
      <w:r w:rsidRPr="005B4613">
        <w:rPr>
          <w:rFonts w:ascii="Source Code Pro" w:hAnsi="Source Code Pro"/>
          <w:sz w:val="32"/>
          <w:szCs w:val="32"/>
          <w:lang w:val="en-US"/>
        </w:rPr>
        <w:t>}</w:t>
      </w:r>
    </w:p>
    <w:p w14:paraId="72B0D9E6" w14:textId="52901AD5" w:rsidR="005B4613" w:rsidRDefault="007432E8" w:rsidP="005B461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//</w:t>
      </w:r>
      <w:r w:rsidR="00902088">
        <w:rPr>
          <w:rFonts w:ascii="Source Code Pro" w:hAnsi="Source Code Pro"/>
          <w:sz w:val="32"/>
          <w:szCs w:val="32"/>
          <w:lang w:val="en-US"/>
        </w:rPr>
        <w:t>malloc function</w:t>
      </w:r>
    </w:p>
    <w:p w14:paraId="4D401375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>#include&lt;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stdio.h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&gt;</w:t>
      </w:r>
    </w:p>
    <w:p w14:paraId="2E375CD3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</w:p>
    <w:p w14:paraId="1CF0E505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 xml:space="preserve">int </w:t>
      </w:r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main(</w:t>
      </w:r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)</w:t>
      </w:r>
    </w:p>
    <w:p w14:paraId="608EA68A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>{</w:t>
      </w:r>
    </w:p>
    <w:p w14:paraId="5B97DF09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ch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;</w:t>
      </w:r>
    </w:p>
    <w:p w14:paraId="6C54537A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  <w:t>int *p;</w:t>
      </w:r>
    </w:p>
    <w:p w14:paraId="7A136F25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</w:p>
    <w:p w14:paraId="569BDA26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  <w:t>do</w:t>
      </w:r>
    </w:p>
    <w:p w14:paraId="340CB973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67333BDA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  <w:t>p=malloc(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sizeo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int));</w:t>
      </w:r>
    </w:p>
    <w:p w14:paraId="338C1A8C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nENTER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 xml:space="preserve"> ANY NO\n");</w:t>
      </w:r>
    </w:p>
    <w:p w14:paraId="20E34C78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scan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"%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d</w:t>
      </w:r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",p</w:t>
      </w:r>
      <w:proofErr w:type="spellEnd"/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);</w:t>
      </w:r>
    </w:p>
    <w:p w14:paraId="4AF968BE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"\n\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nYOU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 xml:space="preserve"> NO IS : %d",*p);</w:t>
      </w:r>
    </w:p>
    <w:p w14:paraId="5D340FFF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nDo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 xml:space="preserve"> you want to continue 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prsss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 xml:space="preserve"> 1........\t\t");</w:t>
      </w:r>
    </w:p>
    <w:p w14:paraId="315694B6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scanf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("%d</w:t>
      </w:r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",&amp;</w:t>
      </w:r>
      <w:proofErr w:type="spellStart"/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ch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);</w:t>
      </w:r>
    </w:p>
    <w:p w14:paraId="6193D33F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</w:r>
      <w:r w:rsidRPr="00902088">
        <w:rPr>
          <w:rFonts w:ascii="Source Code Pro" w:hAnsi="Source Code Pro"/>
          <w:sz w:val="32"/>
          <w:szCs w:val="32"/>
          <w:lang w:val="en-US"/>
        </w:rPr>
        <w:tab/>
      </w:r>
    </w:p>
    <w:p w14:paraId="7F1BFC83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lastRenderedPageBreak/>
        <w:tab/>
      </w:r>
      <w:proofErr w:type="gramStart"/>
      <w:r w:rsidRPr="00902088">
        <w:rPr>
          <w:rFonts w:ascii="Source Code Pro" w:hAnsi="Source Code Pro"/>
          <w:sz w:val="32"/>
          <w:szCs w:val="32"/>
          <w:lang w:val="en-US"/>
        </w:rPr>
        <w:t>}while</w:t>
      </w:r>
      <w:proofErr w:type="gramEnd"/>
      <w:r w:rsidRPr="00902088">
        <w:rPr>
          <w:rFonts w:ascii="Source Code Pro" w:hAnsi="Source Code Pro"/>
          <w:sz w:val="32"/>
          <w:szCs w:val="32"/>
          <w:lang w:val="en-US"/>
        </w:rPr>
        <w:t>(</w:t>
      </w:r>
      <w:proofErr w:type="spellStart"/>
      <w:r w:rsidRPr="00902088">
        <w:rPr>
          <w:rFonts w:ascii="Source Code Pro" w:hAnsi="Source Code Pro"/>
          <w:sz w:val="32"/>
          <w:szCs w:val="32"/>
          <w:lang w:val="en-US"/>
        </w:rPr>
        <w:t>ch</w:t>
      </w:r>
      <w:proofErr w:type="spellEnd"/>
      <w:r w:rsidRPr="00902088">
        <w:rPr>
          <w:rFonts w:ascii="Source Code Pro" w:hAnsi="Source Code Pro"/>
          <w:sz w:val="32"/>
          <w:szCs w:val="32"/>
          <w:lang w:val="en-US"/>
        </w:rPr>
        <w:t>==1);</w:t>
      </w:r>
    </w:p>
    <w:p w14:paraId="6FB32B9E" w14:textId="77777777" w:rsidR="00902088" w:rsidRPr="00902088" w:rsidRDefault="00902088" w:rsidP="00902088">
      <w:pP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ab/>
        <w:t>return 0;</w:t>
      </w:r>
    </w:p>
    <w:p w14:paraId="7D623617" w14:textId="75D3213F" w:rsidR="00902088" w:rsidRDefault="00902088" w:rsidP="00902088">
      <w:pPr>
        <w:pBdr>
          <w:bottom w:val="single" w:sz="6" w:space="1" w:color="auto"/>
        </w:pBdr>
        <w:rPr>
          <w:rFonts w:ascii="Source Code Pro" w:hAnsi="Source Code Pro"/>
          <w:sz w:val="32"/>
          <w:szCs w:val="32"/>
          <w:lang w:val="en-US"/>
        </w:rPr>
      </w:pPr>
      <w:r w:rsidRPr="00902088">
        <w:rPr>
          <w:rFonts w:ascii="Source Code Pro" w:hAnsi="Source Code Pro"/>
          <w:sz w:val="32"/>
          <w:szCs w:val="32"/>
          <w:lang w:val="en-US"/>
        </w:rPr>
        <w:t>}</w:t>
      </w:r>
    </w:p>
    <w:p w14:paraId="624CBFDF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>#include&lt;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stdio.h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&gt;</w:t>
      </w:r>
    </w:p>
    <w:p w14:paraId="3569B8EF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</w:p>
    <w:p w14:paraId="33E88A62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 xml:space="preserve">int </w:t>
      </w:r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main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)</w:t>
      </w:r>
    </w:p>
    <w:p w14:paraId="7B11981B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>{</w:t>
      </w:r>
    </w:p>
    <w:p w14:paraId="6D054116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ch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;</w:t>
      </w:r>
    </w:p>
    <w:p w14:paraId="7D9EDDCD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 xml:space="preserve">int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;</w:t>
      </w:r>
    </w:p>
    <w:p w14:paraId="52B00891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>int x;</w:t>
      </w:r>
    </w:p>
    <w:p w14:paraId="46458FB2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>int *n;</w:t>
      </w:r>
    </w:p>
    <w:p w14:paraId="75A68484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>do</w:t>
      </w:r>
    </w:p>
    <w:p w14:paraId="1036A887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1BEBFE2A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p=malloc(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sizeo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int));</w:t>
      </w:r>
    </w:p>
    <w:p w14:paraId="478250CC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//runtime</w:t>
      </w:r>
    </w:p>
    <w:p w14:paraId="6D627D25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how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many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os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do you want ");</w:t>
      </w:r>
    </w:p>
    <w:p w14:paraId="7667E8E1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scan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"%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d</w:t>
      </w:r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",&amp;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x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);</w:t>
      </w:r>
    </w:p>
    <w:p w14:paraId="0B5DE412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n=(int</w:t>
      </w:r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*)malloc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sizeo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int)*x);</w:t>
      </w:r>
    </w:p>
    <w:p w14:paraId="2C034269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"\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enter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%d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os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",x);</w:t>
      </w:r>
    </w:p>
    <w:p w14:paraId="14176EA5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for(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i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=</w:t>
      </w:r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0;i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&lt;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x;i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++)</w:t>
      </w:r>
    </w:p>
    <w:p w14:paraId="61FC61C4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{</w:t>
      </w:r>
    </w:p>
    <w:p w14:paraId="2A3F9464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scan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"%d</w:t>
      </w:r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",(</w:t>
      </w:r>
      <w:proofErr w:type="spellStart"/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>n+i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));</w:t>
      </w:r>
    </w:p>
    <w:p w14:paraId="642C814A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</w:p>
    <w:p w14:paraId="1A68E03B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lastRenderedPageBreak/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  <w:t>}</w:t>
      </w:r>
    </w:p>
    <w:p w14:paraId="446F03EF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 xml:space="preserve">"\n Your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os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are");</w:t>
      </w:r>
    </w:p>
    <w:p w14:paraId="71F6D31E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"%d");</w:t>
      </w:r>
    </w:p>
    <w:p w14:paraId="250E2A4C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 xml:space="preserve">"\n Your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os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are");</w:t>
      </w:r>
    </w:p>
    <w:p w14:paraId="2B797DF4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proofErr w:type="spellStart"/>
      <w:proofErr w:type="gramStart"/>
      <w:r w:rsidRPr="00A968F9">
        <w:rPr>
          <w:rFonts w:ascii="Source Code Pro" w:hAnsi="Source Code Pro"/>
          <w:sz w:val="32"/>
          <w:szCs w:val="32"/>
          <w:lang w:val="en-US"/>
        </w:rPr>
        <w:t>printf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>(</w:t>
      </w:r>
      <w:proofErr w:type="gramEnd"/>
      <w:r w:rsidRPr="00A968F9">
        <w:rPr>
          <w:rFonts w:ascii="Source Code Pro" w:hAnsi="Source Code Pro"/>
          <w:sz w:val="32"/>
          <w:szCs w:val="32"/>
          <w:lang w:val="en-US"/>
        </w:rPr>
        <w:t xml:space="preserve">"\n Your </w:t>
      </w:r>
      <w:proofErr w:type="spellStart"/>
      <w:r w:rsidRPr="00A968F9">
        <w:rPr>
          <w:rFonts w:ascii="Source Code Pro" w:hAnsi="Source Code Pro"/>
          <w:sz w:val="32"/>
          <w:szCs w:val="32"/>
          <w:lang w:val="en-US"/>
        </w:rPr>
        <w:t>nos</w:t>
      </w:r>
      <w:proofErr w:type="spellEnd"/>
      <w:r w:rsidRPr="00A968F9">
        <w:rPr>
          <w:rFonts w:ascii="Source Code Pro" w:hAnsi="Source Code Pro"/>
          <w:sz w:val="32"/>
          <w:szCs w:val="32"/>
          <w:lang w:val="en-US"/>
        </w:rPr>
        <w:t xml:space="preserve"> are");</w:t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  <w:r w:rsidRPr="00A968F9">
        <w:rPr>
          <w:rFonts w:ascii="Source Code Pro" w:hAnsi="Source Code Pro"/>
          <w:sz w:val="32"/>
          <w:szCs w:val="32"/>
          <w:lang w:val="en-US"/>
        </w:rPr>
        <w:tab/>
      </w:r>
    </w:p>
    <w:p w14:paraId="6EE1B308" w14:textId="77777777" w:rsidR="00A968F9" w:rsidRPr="00A968F9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ab/>
        <w:t>return 0;</w:t>
      </w:r>
    </w:p>
    <w:p w14:paraId="283BA714" w14:textId="48F14CDE" w:rsidR="00902088" w:rsidRDefault="00A968F9" w:rsidP="00A968F9">
      <w:pPr>
        <w:pBdr>
          <w:bottom w:val="single" w:sz="6" w:space="1" w:color="auto"/>
        </w:pBdr>
        <w:rPr>
          <w:rFonts w:ascii="Source Code Pro" w:hAnsi="Source Code Pro"/>
          <w:sz w:val="32"/>
          <w:szCs w:val="32"/>
          <w:lang w:val="en-US"/>
        </w:rPr>
      </w:pPr>
      <w:r w:rsidRPr="00A968F9">
        <w:rPr>
          <w:rFonts w:ascii="Source Code Pro" w:hAnsi="Source Code Pro"/>
          <w:sz w:val="32"/>
          <w:szCs w:val="32"/>
          <w:lang w:val="en-US"/>
        </w:rPr>
        <w:t>}</w:t>
      </w:r>
    </w:p>
    <w:p w14:paraId="0DB2DA4A" w14:textId="77777777" w:rsidR="00A968F9" w:rsidRPr="00D76D28" w:rsidRDefault="00A968F9" w:rsidP="00A968F9">
      <w:pPr>
        <w:rPr>
          <w:rFonts w:ascii="Source Code Pro" w:hAnsi="Source Code Pro"/>
          <w:sz w:val="32"/>
          <w:szCs w:val="32"/>
          <w:lang w:val="en-US"/>
        </w:rPr>
      </w:pPr>
      <w:bookmarkStart w:id="0" w:name="_GoBack"/>
      <w:bookmarkEnd w:id="0"/>
    </w:p>
    <w:sectPr w:rsidR="00A968F9" w:rsidRPr="00D76D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bM0M7c0M7MwNDRU0lEKTi0uzszPAykwrAUAsHDMWywAAAA="/>
  </w:docVars>
  <w:rsids>
    <w:rsidRoot w:val="00D76D28"/>
    <w:rsid w:val="005B4613"/>
    <w:rsid w:val="007432E8"/>
    <w:rsid w:val="00750F9A"/>
    <w:rsid w:val="00902088"/>
    <w:rsid w:val="00A968F9"/>
    <w:rsid w:val="00D76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6CE72"/>
  <w15:chartTrackingRefBased/>
  <w15:docId w15:val="{AAF950E2-6817-4D56-BD3C-1A34DFE34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 Kharche</dc:creator>
  <cp:keywords/>
  <dc:description/>
  <cp:lastModifiedBy>Saket Kharche</cp:lastModifiedBy>
  <cp:revision>3</cp:revision>
  <dcterms:created xsi:type="dcterms:W3CDTF">2022-10-12T11:16:00Z</dcterms:created>
  <dcterms:modified xsi:type="dcterms:W3CDTF">2022-10-12T12:40:00Z</dcterms:modified>
</cp:coreProperties>
</file>